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2f0d05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a9e3e4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4ec81e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c2a553c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8357934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1693f70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b20befc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10d6593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09T21:31:28Z</dcterms:created>
  <dcterms:modified xsi:type="dcterms:W3CDTF">2022-01-09T21:31:28Z</dcterms:modified>
</cp:coreProperties>
</file>